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BCFB62" w14:textId="16A048E5" w:rsidR="00E80380" w:rsidRPr="00FF4F13" w:rsidRDefault="00E80380" w:rsidP="00FF4F13">
      <w:pPr>
        <w:rPr>
          <w:b/>
          <w:bCs/>
        </w:rPr>
      </w:pPr>
      <w:r w:rsidRPr="00FF4F13">
        <w:rPr>
          <w:b/>
          <w:bCs/>
        </w:rPr>
        <w:t>Comparative Analysis of Deployment Methods</w:t>
      </w:r>
    </w:p>
    <w:p w14:paraId="5A04BCC9" w14:textId="2F803B03" w:rsidR="00E80380" w:rsidRPr="00734DF2" w:rsidRDefault="00E80380" w:rsidP="00E17AEC">
      <w:pPr>
        <w:jc w:val="both"/>
      </w:pPr>
      <w:r w:rsidRPr="00734DF2">
        <w:t xml:space="preserve">When selecting a deployment strategy for your machine learning models, it's </w:t>
      </w:r>
      <w:r w:rsidR="00E1342C">
        <w:t>essential to understand the performance characteristics, resource requirements, and cost implications of each approach</w:t>
      </w:r>
      <w:r w:rsidRPr="00734DF2">
        <w:t>. This comparison will help you make informed decisions based on your specific requirements.</w:t>
      </w:r>
    </w:p>
    <w:p w14:paraId="02CB513A" w14:textId="607FC219" w:rsidR="00E80380" w:rsidRPr="00E17AEC" w:rsidRDefault="00E80380" w:rsidP="00E17AEC">
      <w:pPr>
        <w:pStyle w:val="ListParagraph"/>
        <w:numPr>
          <w:ilvl w:val="0"/>
          <w:numId w:val="7"/>
        </w:numPr>
        <w:rPr>
          <w:b/>
          <w:bCs/>
        </w:rPr>
      </w:pPr>
      <w:r w:rsidRPr="00E17AEC">
        <w:rPr>
          <w:b/>
          <w:bCs/>
        </w:rPr>
        <w:t>Performance Comparison</w:t>
      </w:r>
    </w:p>
    <w:p w14:paraId="4CF7C841" w14:textId="77777777" w:rsidR="00E80380" w:rsidRPr="00734DF2" w:rsidRDefault="00E80380" w:rsidP="00E80380">
      <w:r w:rsidRPr="00734DF2">
        <w:t>The following table compares key performance metrics across different deployment methods:</w:t>
      </w:r>
    </w:p>
    <w:tbl>
      <w:tblPr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0"/>
        <w:gridCol w:w="2553"/>
        <w:gridCol w:w="2671"/>
        <w:gridCol w:w="2320"/>
      </w:tblGrid>
      <w:tr w:rsidR="00E1342C" w:rsidRPr="00734DF2" w14:paraId="4CD9720C" w14:textId="77777777" w:rsidTr="00A418A8">
        <w:trPr>
          <w:tblHeader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8F8F8"/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  <w:hideMark/>
          </w:tcPr>
          <w:p w14:paraId="58CA4992" w14:textId="77777777" w:rsidR="00E1342C" w:rsidRPr="00734DF2" w:rsidRDefault="00E1342C" w:rsidP="00A418A8">
            <w:pPr>
              <w:rPr>
                <w:b/>
                <w:bCs/>
              </w:rPr>
            </w:pPr>
            <w:r w:rsidRPr="00734DF2">
              <w:rPr>
                <w:b/>
                <w:bCs/>
              </w:rPr>
              <w:t>Metric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8F8F8"/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  <w:hideMark/>
          </w:tcPr>
          <w:p w14:paraId="63753C5B" w14:textId="77777777" w:rsidR="00E1342C" w:rsidRPr="00734DF2" w:rsidRDefault="00E1342C" w:rsidP="00A418A8">
            <w:pPr>
              <w:rPr>
                <w:b/>
                <w:bCs/>
              </w:rPr>
            </w:pPr>
            <w:r w:rsidRPr="00734DF2">
              <w:rPr>
                <w:b/>
                <w:bCs/>
              </w:rPr>
              <w:t>Batch Deploymen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8F8F8"/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  <w:hideMark/>
          </w:tcPr>
          <w:p w14:paraId="2399527E" w14:textId="77777777" w:rsidR="00E1342C" w:rsidRPr="00734DF2" w:rsidRDefault="00E1342C" w:rsidP="00A418A8">
            <w:pPr>
              <w:rPr>
                <w:b/>
                <w:bCs/>
              </w:rPr>
            </w:pPr>
            <w:r w:rsidRPr="00734DF2">
              <w:rPr>
                <w:b/>
                <w:bCs/>
              </w:rPr>
              <w:t>Real-Time API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8F8F8"/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  <w:hideMark/>
          </w:tcPr>
          <w:p w14:paraId="4BFE60AC" w14:textId="77777777" w:rsidR="00E1342C" w:rsidRPr="00734DF2" w:rsidRDefault="00E1342C" w:rsidP="00A418A8">
            <w:pPr>
              <w:rPr>
                <w:b/>
                <w:bCs/>
              </w:rPr>
            </w:pPr>
            <w:r w:rsidRPr="00734DF2">
              <w:rPr>
                <w:b/>
                <w:bCs/>
              </w:rPr>
              <w:t>Edge Deployment</w:t>
            </w:r>
          </w:p>
        </w:tc>
      </w:tr>
      <w:tr w:rsidR="00E1342C" w:rsidRPr="00734DF2" w14:paraId="0587B9D6" w14:textId="77777777" w:rsidTr="00A418A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  <w:hideMark/>
          </w:tcPr>
          <w:p w14:paraId="4CF90BB4" w14:textId="77777777" w:rsidR="00E1342C" w:rsidRPr="00734DF2" w:rsidRDefault="00E1342C" w:rsidP="00A418A8">
            <w:r w:rsidRPr="00734DF2">
              <w:rPr>
                <w:b/>
                <w:bCs/>
              </w:rPr>
              <w:t>Latenc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  <w:hideMark/>
          </w:tcPr>
          <w:p w14:paraId="0942CDF6" w14:textId="77777777" w:rsidR="00E1342C" w:rsidRPr="00734DF2" w:rsidRDefault="00E1342C" w:rsidP="00A418A8">
            <w:r w:rsidRPr="00734DF2">
              <w:t>High (minutes to hours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  <w:hideMark/>
          </w:tcPr>
          <w:p w14:paraId="62E41A7A" w14:textId="77777777" w:rsidR="00E1342C" w:rsidRPr="00734DF2" w:rsidRDefault="00E1342C" w:rsidP="00A418A8">
            <w:r w:rsidRPr="00734DF2">
              <w:t>Low (milliseconds to seconds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  <w:hideMark/>
          </w:tcPr>
          <w:p w14:paraId="63D8986E" w14:textId="77777777" w:rsidR="00E1342C" w:rsidRPr="00734DF2" w:rsidRDefault="00E1342C" w:rsidP="00A418A8">
            <w:r w:rsidRPr="00734DF2">
              <w:t>Very Low (milliseconds)</w:t>
            </w:r>
          </w:p>
        </w:tc>
      </w:tr>
      <w:tr w:rsidR="00E1342C" w:rsidRPr="00734DF2" w14:paraId="5C32B4C2" w14:textId="77777777" w:rsidTr="00A418A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  <w:hideMark/>
          </w:tcPr>
          <w:p w14:paraId="42F103F5" w14:textId="77777777" w:rsidR="00E1342C" w:rsidRPr="00734DF2" w:rsidRDefault="00E1342C" w:rsidP="00A418A8">
            <w:r w:rsidRPr="00734DF2">
              <w:rPr>
                <w:b/>
                <w:bCs/>
              </w:rPr>
              <w:t>Throughpu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  <w:hideMark/>
          </w:tcPr>
          <w:p w14:paraId="3331B734" w14:textId="77777777" w:rsidR="00E1342C" w:rsidRPr="00734DF2" w:rsidRDefault="00E1342C" w:rsidP="00A418A8">
            <w:r w:rsidRPr="00734DF2">
              <w:t>Very High (millions of records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  <w:hideMark/>
          </w:tcPr>
          <w:p w14:paraId="154E20A2" w14:textId="77777777" w:rsidR="00E1342C" w:rsidRPr="00734DF2" w:rsidRDefault="00E1342C" w:rsidP="00A418A8">
            <w:r w:rsidRPr="00734DF2">
              <w:t>Medium (hundreds/sec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  <w:hideMark/>
          </w:tcPr>
          <w:p w14:paraId="7146990D" w14:textId="77777777" w:rsidR="00E1342C" w:rsidRPr="00734DF2" w:rsidRDefault="00E1342C" w:rsidP="00A418A8">
            <w:r w:rsidRPr="00734DF2">
              <w:t>Low (device-limited)</w:t>
            </w:r>
          </w:p>
        </w:tc>
      </w:tr>
      <w:tr w:rsidR="00E1342C" w:rsidRPr="00734DF2" w14:paraId="6DC647D8" w14:textId="77777777" w:rsidTr="00A418A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  <w:hideMark/>
          </w:tcPr>
          <w:p w14:paraId="204D6BAB" w14:textId="77777777" w:rsidR="00E1342C" w:rsidRPr="00734DF2" w:rsidRDefault="00E1342C" w:rsidP="00A418A8">
            <w:r w:rsidRPr="00734DF2">
              <w:rPr>
                <w:b/>
                <w:bCs/>
              </w:rPr>
              <w:t>Scalabilit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  <w:hideMark/>
          </w:tcPr>
          <w:p w14:paraId="552835E5" w14:textId="77777777" w:rsidR="00E1342C" w:rsidRPr="00734DF2" w:rsidRDefault="00E1342C" w:rsidP="00A418A8">
            <w:r w:rsidRPr="00734DF2">
              <w:t>Highly Scalabl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  <w:hideMark/>
          </w:tcPr>
          <w:p w14:paraId="02A86391" w14:textId="77777777" w:rsidR="00E1342C" w:rsidRPr="00734DF2" w:rsidRDefault="00E1342C" w:rsidP="00A418A8">
            <w:proofErr w:type="gramStart"/>
            <w:r w:rsidRPr="00734DF2">
              <w:t>Auto-scalable</w:t>
            </w:r>
            <w:proofErr w:type="gram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  <w:hideMark/>
          </w:tcPr>
          <w:p w14:paraId="11006F32" w14:textId="77777777" w:rsidR="00E1342C" w:rsidRPr="00734DF2" w:rsidRDefault="00E1342C" w:rsidP="00A418A8">
            <w:r w:rsidRPr="00734DF2">
              <w:t>Limited by devices</w:t>
            </w:r>
          </w:p>
        </w:tc>
      </w:tr>
      <w:tr w:rsidR="00E1342C" w:rsidRPr="00734DF2" w14:paraId="3955D9A6" w14:textId="77777777" w:rsidTr="00A418A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  <w:hideMark/>
          </w:tcPr>
          <w:p w14:paraId="6ABF20D4" w14:textId="77777777" w:rsidR="00E1342C" w:rsidRPr="00734DF2" w:rsidRDefault="00E1342C" w:rsidP="00A418A8">
            <w:r w:rsidRPr="00734DF2">
              <w:rPr>
                <w:b/>
                <w:bCs/>
              </w:rPr>
              <w:t>Resilienc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  <w:hideMark/>
          </w:tcPr>
          <w:p w14:paraId="415B4C7E" w14:textId="77777777" w:rsidR="00E1342C" w:rsidRPr="00734DF2" w:rsidRDefault="00E1342C" w:rsidP="00A418A8">
            <w:r w:rsidRPr="00734DF2">
              <w:t>High (can retry failed jobs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  <w:hideMark/>
          </w:tcPr>
          <w:p w14:paraId="669251B1" w14:textId="77777777" w:rsidR="00E1342C" w:rsidRPr="00734DF2" w:rsidRDefault="00E1342C" w:rsidP="00A418A8">
            <w:r w:rsidRPr="00734DF2">
              <w:t>Medium (</w:t>
            </w:r>
            <w:proofErr w:type="gramStart"/>
            <w:r w:rsidRPr="00734DF2">
              <w:t>depends</w:t>
            </w:r>
            <w:proofErr w:type="gramEnd"/>
            <w:r w:rsidRPr="00734DF2">
              <w:t xml:space="preserve"> on redundancy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  <w:hideMark/>
          </w:tcPr>
          <w:p w14:paraId="1654DDED" w14:textId="77777777" w:rsidR="00E1342C" w:rsidRPr="00734DF2" w:rsidRDefault="00E1342C" w:rsidP="00A418A8">
            <w:r w:rsidRPr="00734DF2">
              <w:t>Low (single point of failure)</w:t>
            </w:r>
          </w:p>
        </w:tc>
      </w:tr>
      <w:tr w:rsidR="00E1342C" w:rsidRPr="00734DF2" w14:paraId="05433AC8" w14:textId="77777777" w:rsidTr="00A418A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  <w:hideMark/>
          </w:tcPr>
          <w:p w14:paraId="2D8B8AB9" w14:textId="77777777" w:rsidR="00E1342C" w:rsidRPr="00734DF2" w:rsidRDefault="00E1342C" w:rsidP="00A418A8">
            <w:r w:rsidRPr="00734DF2">
              <w:rPr>
                <w:b/>
                <w:bCs/>
              </w:rPr>
              <w:t>Data Freshnes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  <w:hideMark/>
          </w:tcPr>
          <w:p w14:paraId="5D55B7BE" w14:textId="77777777" w:rsidR="00E1342C" w:rsidRPr="00734DF2" w:rsidRDefault="00E1342C" w:rsidP="00A418A8">
            <w:r w:rsidRPr="00734DF2">
              <w:t>Low (</w:t>
            </w:r>
            <w:proofErr w:type="gramStart"/>
            <w:r w:rsidRPr="00734DF2">
              <w:t>depends</w:t>
            </w:r>
            <w:proofErr w:type="gramEnd"/>
            <w:r w:rsidRPr="00734DF2">
              <w:t xml:space="preserve"> on batch frequency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  <w:hideMark/>
          </w:tcPr>
          <w:p w14:paraId="3C76DA60" w14:textId="77777777" w:rsidR="00E1342C" w:rsidRPr="00734DF2" w:rsidRDefault="00E1342C" w:rsidP="00A418A8">
            <w:r w:rsidRPr="00734DF2">
              <w:t>High (real-time data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  <w:hideMark/>
          </w:tcPr>
          <w:p w14:paraId="36A4735C" w14:textId="77777777" w:rsidR="00E1342C" w:rsidRPr="00734DF2" w:rsidRDefault="00E1342C" w:rsidP="00A418A8">
            <w:r w:rsidRPr="00734DF2">
              <w:t>High (local data)</w:t>
            </w:r>
          </w:p>
        </w:tc>
      </w:tr>
    </w:tbl>
    <w:p w14:paraId="66A8AE4A" w14:textId="77777777" w:rsidR="00E17AEC" w:rsidRDefault="00E17AEC" w:rsidP="00E17AEC">
      <w:pPr>
        <w:pStyle w:val="ListParagraph"/>
        <w:rPr>
          <w:b/>
          <w:bCs/>
        </w:rPr>
      </w:pPr>
    </w:p>
    <w:p w14:paraId="7F32C9BE" w14:textId="16F596D9" w:rsidR="00E80380" w:rsidRPr="00E17AEC" w:rsidRDefault="00E80380" w:rsidP="00E17AEC">
      <w:pPr>
        <w:pStyle w:val="ListParagraph"/>
        <w:numPr>
          <w:ilvl w:val="0"/>
          <w:numId w:val="7"/>
        </w:numPr>
        <w:rPr>
          <w:b/>
          <w:bCs/>
        </w:rPr>
      </w:pPr>
      <w:r w:rsidRPr="00E17AEC">
        <w:rPr>
          <w:b/>
          <w:bCs/>
        </w:rPr>
        <w:t>Resource Requirements</w:t>
      </w:r>
    </w:p>
    <w:p w14:paraId="5A727BFA" w14:textId="77777777" w:rsidR="00E80380" w:rsidRPr="00734DF2" w:rsidRDefault="00E80380" w:rsidP="00E80380">
      <w:r w:rsidRPr="00734DF2">
        <w:t>Different deployment methods have varying resource needs:</w:t>
      </w:r>
    </w:p>
    <w:tbl>
      <w:tblPr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34"/>
        <w:gridCol w:w="3154"/>
        <w:gridCol w:w="2261"/>
        <w:gridCol w:w="2495"/>
      </w:tblGrid>
      <w:tr w:rsidR="00E1342C" w:rsidRPr="00734DF2" w14:paraId="2FAA3A2F" w14:textId="77777777" w:rsidTr="00A418A8">
        <w:trPr>
          <w:tblHeader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8F8F8"/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  <w:hideMark/>
          </w:tcPr>
          <w:p w14:paraId="750B0CB2" w14:textId="77777777" w:rsidR="00E1342C" w:rsidRPr="00734DF2" w:rsidRDefault="00E1342C" w:rsidP="00A418A8">
            <w:pPr>
              <w:rPr>
                <w:b/>
                <w:bCs/>
              </w:rPr>
            </w:pPr>
            <w:r w:rsidRPr="00734DF2">
              <w:rPr>
                <w:b/>
                <w:bCs/>
              </w:rPr>
              <w:t>Resourc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8F8F8"/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  <w:hideMark/>
          </w:tcPr>
          <w:p w14:paraId="43F2F190" w14:textId="77777777" w:rsidR="00E1342C" w:rsidRPr="00734DF2" w:rsidRDefault="00E1342C" w:rsidP="00A418A8">
            <w:pPr>
              <w:rPr>
                <w:b/>
                <w:bCs/>
              </w:rPr>
            </w:pPr>
            <w:r w:rsidRPr="00734DF2">
              <w:rPr>
                <w:b/>
                <w:bCs/>
              </w:rPr>
              <w:t>Batch Deploymen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8F8F8"/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  <w:hideMark/>
          </w:tcPr>
          <w:p w14:paraId="5A2A068A" w14:textId="77777777" w:rsidR="00E1342C" w:rsidRPr="00734DF2" w:rsidRDefault="00E1342C" w:rsidP="00A418A8">
            <w:pPr>
              <w:rPr>
                <w:b/>
                <w:bCs/>
              </w:rPr>
            </w:pPr>
            <w:r w:rsidRPr="00734DF2">
              <w:rPr>
                <w:b/>
                <w:bCs/>
              </w:rPr>
              <w:t>Real-Time API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8F8F8"/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  <w:hideMark/>
          </w:tcPr>
          <w:p w14:paraId="1949C52F" w14:textId="77777777" w:rsidR="00E1342C" w:rsidRPr="00734DF2" w:rsidRDefault="00E1342C" w:rsidP="00A418A8">
            <w:pPr>
              <w:rPr>
                <w:b/>
                <w:bCs/>
              </w:rPr>
            </w:pPr>
            <w:r w:rsidRPr="00734DF2">
              <w:rPr>
                <w:b/>
                <w:bCs/>
              </w:rPr>
              <w:t>Edge Deployment</w:t>
            </w:r>
          </w:p>
        </w:tc>
      </w:tr>
      <w:tr w:rsidR="00E1342C" w:rsidRPr="00734DF2" w14:paraId="432B86FB" w14:textId="77777777" w:rsidTr="00A418A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  <w:hideMark/>
          </w:tcPr>
          <w:p w14:paraId="3086EAA0" w14:textId="77777777" w:rsidR="00E1342C" w:rsidRPr="00734DF2" w:rsidRDefault="00E1342C" w:rsidP="00A418A8">
            <w:r w:rsidRPr="00734DF2">
              <w:rPr>
                <w:b/>
                <w:bCs/>
              </w:rPr>
              <w:t>Comput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  <w:hideMark/>
          </w:tcPr>
          <w:p w14:paraId="42E3D5E4" w14:textId="77777777" w:rsidR="00E1342C" w:rsidRPr="00734DF2" w:rsidRDefault="00E1342C" w:rsidP="00A418A8">
            <w:r w:rsidRPr="00734DF2">
              <w:t>High but intermitten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  <w:hideMark/>
          </w:tcPr>
          <w:p w14:paraId="39915688" w14:textId="77777777" w:rsidR="00E1342C" w:rsidRPr="00734DF2" w:rsidRDefault="00E1342C" w:rsidP="00A418A8">
            <w:r w:rsidRPr="00734DF2">
              <w:t>Moderate, continuou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  <w:hideMark/>
          </w:tcPr>
          <w:p w14:paraId="17B17CEB" w14:textId="77777777" w:rsidR="00E1342C" w:rsidRPr="00734DF2" w:rsidRDefault="00E1342C" w:rsidP="00A418A8">
            <w:r w:rsidRPr="00734DF2">
              <w:t>Low, device-specific</w:t>
            </w:r>
          </w:p>
        </w:tc>
      </w:tr>
      <w:tr w:rsidR="00E1342C" w:rsidRPr="00734DF2" w14:paraId="04A42938" w14:textId="77777777" w:rsidTr="00A418A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  <w:hideMark/>
          </w:tcPr>
          <w:p w14:paraId="77E62BC3" w14:textId="77777777" w:rsidR="00E1342C" w:rsidRPr="00734DF2" w:rsidRDefault="00E1342C" w:rsidP="00A418A8">
            <w:r w:rsidRPr="00734DF2">
              <w:rPr>
                <w:b/>
                <w:bCs/>
              </w:rPr>
              <w:t>Memor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  <w:hideMark/>
          </w:tcPr>
          <w:p w14:paraId="5429DD36" w14:textId="77777777" w:rsidR="00E1342C" w:rsidRPr="00734DF2" w:rsidRDefault="00E1342C" w:rsidP="00A418A8">
            <w:r w:rsidRPr="00734DF2">
              <w:t>High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  <w:hideMark/>
          </w:tcPr>
          <w:p w14:paraId="651846BE" w14:textId="77777777" w:rsidR="00E1342C" w:rsidRPr="00734DF2" w:rsidRDefault="00E1342C" w:rsidP="00A418A8">
            <w:r w:rsidRPr="00734DF2">
              <w:t>Moderat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  <w:hideMark/>
          </w:tcPr>
          <w:p w14:paraId="6F5ED6F7" w14:textId="77777777" w:rsidR="00E1342C" w:rsidRPr="00734DF2" w:rsidRDefault="00E1342C" w:rsidP="00A418A8">
            <w:r w:rsidRPr="00734DF2">
              <w:t>Low (constrained)</w:t>
            </w:r>
          </w:p>
        </w:tc>
      </w:tr>
      <w:tr w:rsidR="00E1342C" w:rsidRPr="00734DF2" w14:paraId="4B5E3E64" w14:textId="77777777" w:rsidTr="00A418A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  <w:hideMark/>
          </w:tcPr>
          <w:p w14:paraId="28CDF39B" w14:textId="77777777" w:rsidR="00E1342C" w:rsidRPr="00734DF2" w:rsidRDefault="00E1342C" w:rsidP="00A418A8">
            <w:r w:rsidRPr="00734DF2">
              <w:rPr>
                <w:b/>
                <w:bCs/>
              </w:rPr>
              <w:lastRenderedPageBreak/>
              <w:t>Network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  <w:hideMark/>
          </w:tcPr>
          <w:p w14:paraId="000745DF" w14:textId="77777777" w:rsidR="00E1342C" w:rsidRPr="00734DF2" w:rsidRDefault="00E1342C" w:rsidP="00A418A8">
            <w:r w:rsidRPr="00734DF2">
              <w:t xml:space="preserve">High bandwidth, </w:t>
            </w:r>
            <w:proofErr w:type="gramStart"/>
            <w:r w:rsidRPr="00734DF2">
              <w:t>tolerant</w:t>
            </w:r>
            <w:proofErr w:type="gramEnd"/>
            <w:r w:rsidRPr="00734DF2">
              <w:t xml:space="preserve"> of latenc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  <w:hideMark/>
          </w:tcPr>
          <w:p w14:paraId="32103735" w14:textId="77777777" w:rsidR="00E1342C" w:rsidRPr="00734DF2" w:rsidRDefault="00E1342C" w:rsidP="00A418A8">
            <w:r w:rsidRPr="00734DF2">
              <w:t>Low latency require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  <w:hideMark/>
          </w:tcPr>
          <w:p w14:paraId="3322B2C4" w14:textId="77777777" w:rsidR="00E1342C" w:rsidRPr="00734DF2" w:rsidRDefault="00E1342C" w:rsidP="00A418A8">
            <w:r w:rsidRPr="00734DF2">
              <w:t>Minimal (offline capable)</w:t>
            </w:r>
          </w:p>
        </w:tc>
      </w:tr>
      <w:tr w:rsidR="00E1342C" w:rsidRPr="00734DF2" w14:paraId="073741E4" w14:textId="77777777" w:rsidTr="00A418A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  <w:hideMark/>
          </w:tcPr>
          <w:p w14:paraId="798C4DDA" w14:textId="77777777" w:rsidR="00E1342C" w:rsidRPr="00734DF2" w:rsidRDefault="00E1342C" w:rsidP="00A418A8">
            <w:r w:rsidRPr="00734DF2">
              <w:rPr>
                <w:b/>
                <w:bCs/>
              </w:rPr>
              <w:t>Storag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  <w:hideMark/>
          </w:tcPr>
          <w:p w14:paraId="1693A7FF" w14:textId="77777777" w:rsidR="00E1342C" w:rsidRPr="00734DF2" w:rsidRDefault="00E1342C" w:rsidP="00A418A8">
            <w:r w:rsidRPr="00734DF2">
              <w:t>High (for input/output data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  <w:hideMark/>
          </w:tcPr>
          <w:p w14:paraId="39A0A898" w14:textId="77777777" w:rsidR="00E1342C" w:rsidRPr="00734DF2" w:rsidRDefault="00E1342C" w:rsidP="00A418A8">
            <w:r w:rsidRPr="00734DF2">
              <w:t>Low-Moderat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  <w:hideMark/>
          </w:tcPr>
          <w:p w14:paraId="6370A995" w14:textId="77777777" w:rsidR="00E1342C" w:rsidRPr="00734DF2" w:rsidRDefault="00E1342C" w:rsidP="00A418A8">
            <w:r w:rsidRPr="00734DF2">
              <w:t>Very Limited</w:t>
            </w:r>
          </w:p>
        </w:tc>
      </w:tr>
    </w:tbl>
    <w:p w14:paraId="6DE7724F" w14:textId="3DFB5DEF" w:rsidR="00E80380" w:rsidRPr="00E17AEC" w:rsidRDefault="00E80380" w:rsidP="00E17AEC">
      <w:pPr>
        <w:pStyle w:val="ListParagraph"/>
        <w:numPr>
          <w:ilvl w:val="0"/>
          <w:numId w:val="7"/>
        </w:numPr>
        <w:rPr>
          <w:b/>
          <w:bCs/>
        </w:rPr>
      </w:pPr>
      <w:r w:rsidRPr="00E17AEC">
        <w:rPr>
          <w:b/>
          <w:bCs/>
        </w:rPr>
        <w:t>Cost Analysis</w:t>
      </w:r>
    </w:p>
    <w:p w14:paraId="63194086" w14:textId="77777777" w:rsidR="00E80380" w:rsidRPr="00734DF2" w:rsidRDefault="00E80380" w:rsidP="00E80380">
      <w:r w:rsidRPr="00734DF2">
        <w:t>Cost structures vary significantly across deployment methods:</w:t>
      </w:r>
    </w:p>
    <w:tbl>
      <w:tblPr>
        <w:tblW w:w="0" w:type="auto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80"/>
        <w:gridCol w:w="2562"/>
        <w:gridCol w:w="2272"/>
        <w:gridCol w:w="2630"/>
      </w:tblGrid>
      <w:tr w:rsidR="00E1342C" w:rsidRPr="00734DF2" w14:paraId="536DD3D8" w14:textId="77777777" w:rsidTr="00A418A8">
        <w:trPr>
          <w:tblHeader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8F8F8"/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  <w:hideMark/>
          </w:tcPr>
          <w:p w14:paraId="5ACD5063" w14:textId="77777777" w:rsidR="00E1342C" w:rsidRPr="00734DF2" w:rsidRDefault="00E1342C" w:rsidP="00A418A8">
            <w:pPr>
              <w:rPr>
                <w:b/>
                <w:bCs/>
              </w:rPr>
            </w:pPr>
            <w:r w:rsidRPr="00734DF2">
              <w:rPr>
                <w:b/>
                <w:bCs/>
              </w:rPr>
              <w:t>Cost Facto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8F8F8"/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  <w:hideMark/>
          </w:tcPr>
          <w:p w14:paraId="1191BB89" w14:textId="77777777" w:rsidR="00E1342C" w:rsidRPr="00734DF2" w:rsidRDefault="00E1342C" w:rsidP="00A418A8">
            <w:pPr>
              <w:rPr>
                <w:b/>
                <w:bCs/>
              </w:rPr>
            </w:pPr>
            <w:r w:rsidRPr="00734DF2">
              <w:rPr>
                <w:b/>
                <w:bCs/>
              </w:rPr>
              <w:t>Batch Deploymen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8F8F8"/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  <w:hideMark/>
          </w:tcPr>
          <w:p w14:paraId="1ED43AE2" w14:textId="77777777" w:rsidR="00E1342C" w:rsidRPr="00734DF2" w:rsidRDefault="00E1342C" w:rsidP="00A418A8">
            <w:pPr>
              <w:rPr>
                <w:b/>
                <w:bCs/>
              </w:rPr>
            </w:pPr>
            <w:r w:rsidRPr="00734DF2">
              <w:rPr>
                <w:b/>
                <w:bCs/>
              </w:rPr>
              <w:t>Real-Time API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8F8F8"/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  <w:hideMark/>
          </w:tcPr>
          <w:p w14:paraId="4EE3A7D9" w14:textId="77777777" w:rsidR="00E1342C" w:rsidRPr="00734DF2" w:rsidRDefault="00E1342C" w:rsidP="00A418A8">
            <w:pPr>
              <w:rPr>
                <w:b/>
                <w:bCs/>
              </w:rPr>
            </w:pPr>
            <w:r w:rsidRPr="00734DF2">
              <w:rPr>
                <w:b/>
                <w:bCs/>
              </w:rPr>
              <w:t>Edge Deployment</w:t>
            </w:r>
          </w:p>
        </w:tc>
      </w:tr>
      <w:tr w:rsidR="00E1342C" w:rsidRPr="00734DF2" w14:paraId="54626EB8" w14:textId="77777777" w:rsidTr="00A418A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  <w:hideMark/>
          </w:tcPr>
          <w:p w14:paraId="3764E90D" w14:textId="77777777" w:rsidR="00E1342C" w:rsidRPr="00734DF2" w:rsidRDefault="00E1342C" w:rsidP="00A418A8">
            <w:r w:rsidRPr="00734DF2">
              <w:rPr>
                <w:b/>
                <w:bCs/>
              </w:rPr>
              <w:t>Infrastructur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  <w:hideMark/>
          </w:tcPr>
          <w:p w14:paraId="354D5A8F" w14:textId="77777777" w:rsidR="00E1342C" w:rsidRPr="00734DF2" w:rsidRDefault="00E1342C" w:rsidP="00A418A8">
            <w:r w:rsidRPr="00734DF2">
              <w:t>Moderate (intermittent usage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  <w:hideMark/>
          </w:tcPr>
          <w:p w14:paraId="7397FAAF" w14:textId="77777777" w:rsidR="00E1342C" w:rsidRPr="00734DF2" w:rsidRDefault="00E1342C" w:rsidP="00A418A8">
            <w:r w:rsidRPr="00734DF2">
              <w:t>High (always-on service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  <w:hideMark/>
          </w:tcPr>
          <w:p w14:paraId="28790A81" w14:textId="77777777" w:rsidR="00E1342C" w:rsidRPr="00734DF2" w:rsidRDefault="00E1342C" w:rsidP="00A418A8">
            <w:r w:rsidRPr="00734DF2">
              <w:t>Low (</w:t>
            </w:r>
            <w:proofErr w:type="gramStart"/>
            <w:r w:rsidRPr="00734DF2">
              <w:t>uses</w:t>
            </w:r>
            <w:proofErr w:type="gramEnd"/>
            <w:r w:rsidRPr="00734DF2">
              <w:t xml:space="preserve"> existing devices)</w:t>
            </w:r>
          </w:p>
        </w:tc>
      </w:tr>
      <w:tr w:rsidR="00E1342C" w:rsidRPr="00734DF2" w14:paraId="1B84A141" w14:textId="77777777" w:rsidTr="00A418A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  <w:hideMark/>
          </w:tcPr>
          <w:p w14:paraId="5F3E6ED2" w14:textId="77777777" w:rsidR="00E1342C" w:rsidRPr="00734DF2" w:rsidRDefault="00E1342C" w:rsidP="00A418A8">
            <w:r w:rsidRPr="00734DF2">
              <w:rPr>
                <w:b/>
                <w:bCs/>
              </w:rPr>
              <w:t>Developmen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  <w:hideMark/>
          </w:tcPr>
          <w:p w14:paraId="792E504B" w14:textId="77777777" w:rsidR="00E1342C" w:rsidRPr="00734DF2" w:rsidRDefault="00E1342C" w:rsidP="00A418A8">
            <w:r w:rsidRPr="00734DF2">
              <w:t>Low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  <w:hideMark/>
          </w:tcPr>
          <w:p w14:paraId="00CB3D91" w14:textId="77777777" w:rsidR="00E1342C" w:rsidRPr="00734DF2" w:rsidRDefault="00E1342C" w:rsidP="00A418A8">
            <w:r w:rsidRPr="00734DF2">
              <w:t>Moderat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  <w:hideMark/>
          </w:tcPr>
          <w:p w14:paraId="1005A1F2" w14:textId="77777777" w:rsidR="00E1342C" w:rsidRPr="00734DF2" w:rsidRDefault="00E1342C" w:rsidP="00A418A8">
            <w:r w:rsidRPr="00734DF2">
              <w:t>High (device optimization)</w:t>
            </w:r>
          </w:p>
        </w:tc>
      </w:tr>
      <w:tr w:rsidR="00E1342C" w:rsidRPr="00734DF2" w14:paraId="00992BC9" w14:textId="77777777" w:rsidTr="00A418A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  <w:hideMark/>
          </w:tcPr>
          <w:p w14:paraId="4A2B00BF" w14:textId="77777777" w:rsidR="00E1342C" w:rsidRPr="00734DF2" w:rsidRDefault="00E1342C" w:rsidP="00A418A8">
            <w:r w:rsidRPr="00734DF2">
              <w:rPr>
                <w:b/>
                <w:bCs/>
              </w:rPr>
              <w:t>Maintenanc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  <w:hideMark/>
          </w:tcPr>
          <w:p w14:paraId="6EC879D3" w14:textId="77777777" w:rsidR="00E1342C" w:rsidRPr="00734DF2" w:rsidRDefault="00E1342C" w:rsidP="00A418A8">
            <w:r w:rsidRPr="00734DF2">
              <w:t>Low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  <w:hideMark/>
          </w:tcPr>
          <w:p w14:paraId="1BF676B6" w14:textId="77777777" w:rsidR="00E1342C" w:rsidRPr="00734DF2" w:rsidRDefault="00E1342C" w:rsidP="00A418A8">
            <w:r w:rsidRPr="00734DF2">
              <w:t>Moderat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  <w:hideMark/>
          </w:tcPr>
          <w:p w14:paraId="5934DCB0" w14:textId="77777777" w:rsidR="00E1342C" w:rsidRPr="00734DF2" w:rsidRDefault="00E1342C" w:rsidP="00A418A8">
            <w:r w:rsidRPr="00734DF2">
              <w:t>Very High (distributed updates)</w:t>
            </w:r>
          </w:p>
        </w:tc>
      </w:tr>
      <w:tr w:rsidR="00E1342C" w:rsidRPr="00734DF2" w14:paraId="6418F157" w14:textId="77777777" w:rsidTr="00A418A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  <w:hideMark/>
          </w:tcPr>
          <w:p w14:paraId="0F317F5C" w14:textId="77777777" w:rsidR="00E1342C" w:rsidRPr="00734DF2" w:rsidRDefault="00E1342C" w:rsidP="00A418A8">
            <w:r w:rsidRPr="00734DF2">
              <w:rPr>
                <w:b/>
                <w:bCs/>
              </w:rPr>
              <w:t>Data Transf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  <w:hideMark/>
          </w:tcPr>
          <w:p w14:paraId="78EFAEE2" w14:textId="77777777" w:rsidR="00E1342C" w:rsidRPr="00734DF2" w:rsidRDefault="00E1342C" w:rsidP="00A418A8">
            <w:r w:rsidRPr="00734DF2">
              <w:t>High (bulk transfer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  <w:hideMark/>
          </w:tcPr>
          <w:p w14:paraId="1E14FDDE" w14:textId="77777777" w:rsidR="00E1342C" w:rsidRPr="00734DF2" w:rsidRDefault="00E1342C" w:rsidP="00A418A8">
            <w:r w:rsidRPr="00734DF2">
              <w:t>Moderate (per-request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  <w:hideMark/>
          </w:tcPr>
          <w:p w14:paraId="265BDCC8" w14:textId="77777777" w:rsidR="00E1342C" w:rsidRPr="00734DF2" w:rsidRDefault="00E1342C" w:rsidP="00A418A8">
            <w:r w:rsidRPr="00734DF2">
              <w:t>Very Low (local processing)</w:t>
            </w:r>
          </w:p>
        </w:tc>
      </w:tr>
      <w:tr w:rsidR="00E1342C" w:rsidRPr="00734DF2" w14:paraId="32DA4947" w14:textId="77777777" w:rsidTr="00A418A8"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  <w:hideMark/>
          </w:tcPr>
          <w:p w14:paraId="2BEF7577" w14:textId="77777777" w:rsidR="00E1342C" w:rsidRPr="00734DF2" w:rsidRDefault="00E1342C" w:rsidP="00A418A8">
            <w:r w:rsidRPr="00734DF2">
              <w:rPr>
                <w:b/>
                <w:bCs/>
              </w:rPr>
              <w:t>Scaling Cost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  <w:hideMark/>
          </w:tcPr>
          <w:p w14:paraId="1C7A2E6C" w14:textId="77777777" w:rsidR="00E1342C" w:rsidRPr="00734DF2" w:rsidRDefault="00E1342C" w:rsidP="00A418A8">
            <w:r w:rsidRPr="00734DF2">
              <w:t>Linear with data volum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  <w:hideMark/>
          </w:tcPr>
          <w:p w14:paraId="1653B70F" w14:textId="77777777" w:rsidR="00E1342C" w:rsidRPr="00734DF2" w:rsidRDefault="00E1342C" w:rsidP="00A418A8">
            <w:proofErr w:type="gramStart"/>
            <w:r w:rsidRPr="00734DF2">
              <w:t>Linear with</w:t>
            </w:r>
            <w:proofErr w:type="gramEnd"/>
            <w:r w:rsidRPr="00734DF2">
              <w:t xml:space="preserve"> request volum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20" w:type="dxa"/>
              <w:left w:w="240" w:type="dxa"/>
              <w:bottom w:w="120" w:type="dxa"/>
              <w:right w:w="240" w:type="dxa"/>
            </w:tcMar>
            <w:vAlign w:val="center"/>
            <w:hideMark/>
          </w:tcPr>
          <w:p w14:paraId="24A27B6A" w14:textId="77777777" w:rsidR="00E1342C" w:rsidRPr="00734DF2" w:rsidRDefault="00E1342C" w:rsidP="00A418A8">
            <w:r w:rsidRPr="00734DF2">
              <w:t>Linear with device count</w:t>
            </w:r>
          </w:p>
        </w:tc>
      </w:tr>
    </w:tbl>
    <w:p w14:paraId="7B39EDB9" w14:textId="06687853" w:rsidR="00E80380" w:rsidRPr="00E17AEC" w:rsidRDefault="00E80380" w:rsidP="00E17AEC">
      <w:pPr>
        <w:pStyle w:val="ListParagraph"/>
        <w:numPr>
          <w:ilvl w:val="0"/>
          <w:numId w:val="7"/>
        </w:numPr>
        <w:rPr>
          <w:b/>
          <w:bCs/>
        </w:rPr>
      </w:pPr>
      <w:r w:rsidRPr="00E17AEC">
        <w:rPr>
          <w:b/>
          <w:bCs/>
        </w:rPr>
        <w:t>Optimal Use Cases</w:t>
      </w:r>
    </w:p>
    <w:p w14:paraId="7861D69A" w14:textId="77777777" w:rsidR="00E80380" w:rsidRPr="00734DF2" w:rsidRDefault="00E80380" w:rsidP="00E80380">
      <w:r w:rsidRPr="00734DF2">
        <w:t>Based on these characteristics, each deployment method is ideal for specific scenarios:</w:t>
      </w:r>
    </w:p>
    <w:p w14:paraId="5C72D0A6" w14:textId="77777777" w:rsidR="00E80380" w:rsidRPr="00734DF2" w:rsidRDefault="00E80380" w:rsidP="00E80380">
      <w:r w:rsidRPr="00734DF2">
        <w:rPr>
          <w:b/>
          <w:bCs/>
        </w:rPr>
        <w:t>Batch Deployment Excels At</w:t>
      </w:r>
      <w:r w:rsidRPr="00734DF2">
        <w:t>:</w:t>
      </w:r>
    </w:p>
    <w:p w14:paraId="3BBB5023" w14:textId="77777777" w:rsidR="00E80380" w:rsidRPr="00734DF2" w:rsidRDefault="00E80380" w:rsidP="00E80380">
      <w:pPr>
        <w:numPr>
          <w:ilvl w:val="0"/>
          <w:numId w:val="1"/>
        </w:numPr>
      </w:pPr>
      <w:r w:rsidRPr="00734DF2">
        <w:t>Large-scale periodic predictions (e.g., weekly customer segmentation)</w:t>
      </w:r>
    </w:p>
    <w:p w14:paraId="1BFE34C5" w14:textId="77777777" w:rsidR="00E80380" w:rsidRPr="00734DF2" w:rsidRDefault="00E80380" w:rsidP="00E80380">
      <w:pPr>
        <w:numPr>
          <w:ilvl w:val="0"/>
          <w:numId w:val="1"/>
        </w:numPr>
      </w:pPr>
      <w:r w:rsidRPr="00734DF2">
        <w:t>Resource-intensive models with high compute requirements</w:t>
      </w:r>
    </w:p>
    <w:p w14:paraId="023B2C2F" w14:textId="77777777" w:rsidR="00E80380" w:rsidRPr="00734DF2" w:rsidRDefault="00E80380" w:rsidP="00E80380">
      <w:pPr>
        <w:numPr>
          <w:ilvl w:val="0"/>
          <w:numId w:val="1"/>
        </w:numPr>
      </w:pPr>
      <w:r w:rsidRPr="00734DF2">
        <w:t>Scenarios where prediction latency isn't critical</w:t>
      </w:r>
    </w:p>
    <w:p w14:paraId="331AA68C" w14:textId="77777777" w:rsidR="00E80380" w:rsidRPr="00734DF2" w:rsidRDefault="00E80380" w:rsidP="00E80380">
      <w:pPr>
        <w:numPr>
          <w:ilvl w:val="0"/>
          <w:numId w:val="1"/>
        </w:numPr>
      </w:pPr>
      <w:r w:rsidRPr="00734DF2">
        <w:lastRenderedPageBreak/>
        <w:t>Cost-sensitive applications with predictable workloads</w:t>
      </w:r>
    </w:p>
    <w:p w14:paraId="2074076E" w14:textId="77777777" w:rsidR="00E80380" w:rsidRPr="00734DF2" w:rsidRDefault="00E80380" w:rsidP="00E80380">
      <w:r w:rsidRPr="00734DF2">
        <w:rPr>
          <w:b/>
          <w:bCs/>
        </w:rPr>
        <w:t>Real-Time API Excels At</w:t>
      </w:r>
      <w:r w:rsidRPr="00734DF2">
        <w:t>:</w:t>
      </w:r>
    </w:p>
    <w:p w14:paraId="1E4DC4C7" w14:textId="77777777" w:rsidR="00E80380" w:rsidRPr="00734DF2" w:rsidRDefault="00E80380" w:rsidP="00E80380">
      <w:pPr>
        <w:numPr>
          <w:ilvl w:val="0"/>
          <w:numId w:val="2"/>
        </w:numPr>
      </w:pPr>
      <w:r w:rsidRPr="00734DF2">
        <w:t>Interactive applications requiring immediate responses</w:t>
      </w:r>
    </w:p>
    <w:p w14:paraId="2882DA84" w14:textId="77777777" w:rsidR="00E80380" w:rsidRPr="00734DF2" w:rsidRDefault="00E80380" w:rsidP="00E80380">
      <w:pPr>
        <w:numPr>
          <w:ilvl w:val="0"/>
          <w:numId w:val="2"/>
        </w:numPr>
      </w:pPr>
      <w:r w:rsidRPr="00734DF2">
        <w:t>User-facing applications where experience matters</w:t>
      </w:r>
    </w:p>
    <w:p w14:paraId="3F05B3B9" w14:textId="77777777" w:rsidR="00E80380" w:rsidRPr="00734DF2" w:rsidRDefault="00E80380" w:rsidP="00E80380">
      <w:pPr>
        <w:numPr>
          <w:ilvl w:val="0"/>
          <w:numId w:val="2"/>
        </w:numPr>
      </w:pPr>
      <w:r w:rsidRPr="00734DF2">
        <w:t>Scenarios with unpredictable request patterns</w:t>
      </w:r>
    </w:p>
    <w:p w14:paraId="58CC9BC5" w14:textId="77777777" w:rsidR="00E80380" w:rsidRPr="00734DF2" w:rsidRDefault="00E80380" w:rsidP="00E80380">
      <w:pPr>
        <w:numPr>
          <w:ilvl w:val="0"/>
          <w:numId w:val="2"/>
        </w:numPr>
      </w:pPr>
      <w:r w:rsidRPr="00734DF2">
        <w:t>Applications integrating with microservices architecture</w:t>
      </w:r>
    </w:p>
    <w:p w14:paraId="3C80AD0F" w14:textId="77777777" w:rsidR="00E80380" w:rsidRPr="00734DF2" w:rsidRDefault="00E80380" w:rsidP="00E80380">
      <w:r w:rsidRPr="00734DF2">
        <w:rPr>
          <w:b/>
          <w:bCs/>
        </w:rPr>
        <w:t>Edge Deployment Excels At</w:t>
      </w:r>
      <w:r w:rsidRPr="00734DF2">
        <w:t>:</w:t>
      </w:r>
    </w:p>
    <w:p w14:paraId="2F7BDFC8" w14:textId="77777777" w:rsidR="00E80380" w:rsidRPr="00734DF2" w:rsidRDefault="00E80380" w:rsidP="00E80380">
      <w:pPr>
        <w:numPr>
          <w:ilvl w:val="0"/>
          <w:numId w:val="3"/>
        </w:numPr>
      </w:pPr>
      <w:r w:rsidRPr="00734DF2">
        <w:t>Applications with limited connectivity</w:t>
      </w:r>
    </w:p>
    <w:p w14:paraId="3E44D280" w14:textId="77777777" w:rsidR="00E80380" w:rsidRPr="00734DF2" w:rsidRDefault="00E80380" w:rsidP="00E80380">
      <w:pPr>
        <w:numPr>
          <w:ilvl w:val="0"/>
          <w:numId w:val="3"/>
        </w:numPr>
      </w:pPr>
      <w:r w:rsidRPr="00734DF2">
        <w:t>Privacy-sensitive use cases keeping data local</w:t>
      </w:r>
    </w:p>
    <w:p w14:paraId="714C3FFB" w14:textId="77777777" w:rsidR="00E80380" w:rsidRPr="00734DF2" w:rsidRDefault="00E80380" w:rsidP="00E80380">
      <w:pPr>
        <w:numPr>
          <w:ilvl w:val="0"/>
          <w:numId w:val="3"/>
        </w:numPr>
      </w:pPr>
      <w:r w:rsidRPr="00734DF2">
        <w:t>Real-time applications with strict latency requirements</w:t>
      </w:r>
    </w:p>
    <w:p w14:paraId="153F64F7" w14:textId="77777777" w:rsidR="00E80380" w:rsidRPr="00734DF2" w:rsidRDefault="00E80380" w:rsidP="00E80380">
      <w:pPr>
        <w:numPr>
          <w:ilvl w:val="0"/>
          <w:numId w:val="3"/>
        </w:numPr>
      </w:pPr>
      <w:r w:rsidRPr="00734DF2">
        <w:t>IoT and mobile scenarios with distributed intelligence</w:t>
      </w:r>
    </w:p>
    <w:p w14:paraId="3C11170C" w14:textId="77777777" w:rsidR="00E80380" w:rsidRPr="00734DF2" w:rsidRDefault="00E80380" w:rsidP="00E80380">
      <w:r w:rsidRPr="00734DF2">
        <w:rPr>
          <w:b/>
          <w:bCs/>
        </w:rPr>
        <w:t>Embedded Deployment Excels At</w:t>
      </w:r>
      <w:r w:rsidRPr="00734DF2">
        <w:t>:</w:t>
      </w:r>
    </w:p>
    <w:p w14:paraId="76ADED7D" w14:textId="77777777" w:rsidR="00E80380" w:rsidRPr="00734DF2" w:rsidRDefault="00E80380" w:rsidP="00E80380">
      <w:pPr>
        <w:numPr>
          <w:ilvl w:val="0"/>
          <w:numId w:val="4"/>
        </w:numPr>
      </w:pPr>
      <w:r w:rsidRPr="00734DF2">
        <w:t>Applications requiring offline operation</w:t>
      </w:r>
    </w:p>
    <w:p w14:paraId="097CD537" w14:textId="77777777" w:rsidR="00E80380" w:rsidRPr="00734DF2" w:rsidRDefault="00E80380" w:rsidP="00E80380">
      <w:pPr>
        <w:numPr>
          <w:ilvl w:val="0"/>
          <w:numId w:val="4"/>
        </w:numPr>
      </w:pPr>
      <w:r w:rsidRPr="00734DF2">
        <w:t>Tightly integrated user experiences</w:t>
      </w:r>
    </w:p>
    <w:p w14:paraId="150C5BC0" w14:textId="77777777" w:rsidR="00E80380" w:rsidRPr="00734DF2" w:rsidRDefault="00E80380" w:rsidP="00E80380">
      <w:pPr>
        <w:numPr>
          <w:ilvl w:val="0"/>
          <w:numId w:val="4"/>
        </w:numPr>
      </w:pPr>
      <w:r w:rsidRPr="00734DF2">
        <w:t>Situations with stringent privacy requirements</w:t>
      </w:r>
    </w:p>
    <w:p w14:paraId="10F87B39" w14:textId="77777777" w:rsidR="00E17AEC" w:rsidRDefault="00E80380" w:rsidP="00E80380">
      <w:pPr>
        <w:numPr>
          <w:ilvl w:val="0"/>
          <w:numId w:val="4"/>
        </w:numPr>
      </w:pPr>
      <w:r w:rsidRPr="00734DF2">
        <w:t>Mobile or desktop applications with in-app intelligence</w:t>
      </w:r>
    </w:p>
    <w:p w14:paraId="23CFF6C8" w14:textId="77777777" w:rsidR="00E17AEC" w:rsidRDefault="00E17AEC" w:rsidP="00E17AEC">
      <w:pPr>
        <w:ind w:left="720"/>
      </w:pPr>
    </w:p>
    <w:p w14:paraId="2DC7F62E" w14:textId="279BEC96" w:rsidR="00E80380" w:rsidRPr="00E17AEC" w:rsidRDefault="00E80380" w:rsidP="00E17AEC">
      <w:pPr>
        <w:pStyle w:val="ListParagraph"/>
        <w:numPr>
          <w:ilvl w:val="0"/>
          <w:numId w:val="7"/>
        </w:numPr>
      </w:pPr>
      <w:r w:rsidRPr="00E17AEC">
        <w:rPr>
          <w:b/>
          <w:bCs/>
        </w:rPr>
        <w:t>Decision Matrix</w:t>
      </w:r>
    </w:p>
    <w:p w14:paraId="6B3C1907" w14:textId="77777777" w:rsidR="00E80380" w:rsidRPr="00734DF2" w:rsidRDefault="00E80380" w:rsidP="00E80380">
      <w:r w:rsidRPr="00734DF2">
        <w:t>When deciding which deployment method to use, consider these key factors:</w:t>
      </w:r>
    </w:p>
    <w:p w14:paraId="7B9904F8" w14:textId="77777777" w:rsidR="00E80380" w:rsidRPr="00734DF2" w:rsidRDefault="00E80380" w:rsidP="00E80380">
      <w:pPr>
        <w:numPr>
          <w:ilvl w:val="0"/>
          <w:numId w:val="5"/>
        </w:numPr>
      </w:pPr>
      <w:r w:rsidRPr="00734DF2">
        <w:rPr>
          <w:b/>
          <w:bCs/>
        </w:rPr>
        <w:t>Latency Requirements</w:t>
      </w:r>
      <w:r w:rsidRPr="00734DF2">
        <w:t>:</w:t>
      </w:r>
    </w:p>
    <w:p w14:paraId="38609FCC" w14:textId="77777777" w:rsidR="00E80380" w:rsidRPr="00734DF2" w:rsidRDefault="00E80380" w:rsidP="00E80380">
      <w:pPr>
        <w:numPr>
          <w:ilvl w:val="1"/>
          <w:numId w:val="5"/>
        </w:numPr>
      </w:pPr>
      <w:r w:rsidRPr="00734DF2">
        <w:t>Need sub-second responses? → Real-time API or Edge</w:t>
      </w:r>
    </w:p>
    <w:p w14:paraId="6DDF18C4" w14:textId="7FAA8DCE" w:rsidR="00E80380" w:rsidRPr="00734DF2" w:rsidRDefault="00E80380" w:rsidP="00E80380">
      <w:pPr>
        <w:numPr>
          <w:ilvl w:val="1"/>
          <w:numId w:val="5"/>
        </w:numPr>
      </w:pPr>
      <w:r w:rsidRPr="00734DF2">
        <w:t xml:space="preserve">Can </w:t>
      </w:r>
      <w:r w:rsidR="00E17AEC">
        <w:t xml:space="preserve">you </w:t>
      </w:r>
      <w:r w:rsidRPr="00734DF2">
        <w:t>wait minutes or hours? → Batch deployment</w:t>
      </w:r>
    </w:p>
    <w:p w14:paraId="22C6183B" w14:textId="77777777" w:rsidR="00E80380" w:rsidRPr="00734DF2" w:rsidRDefault="00E80380" w:rsidP="00E80380">
      <w:pPr>
        <w:numPr>
          <w:ilvl w:val="0"/>
          <w:numId w:val="5"/>
        </w:numPr>
      </w:pPr>
      <w:r w:rsidRPr="00734DF2">
        <w:rPr>
          <w:b/>
          <w:bCs/>
        </w:rPr>
        <w:t>Data Volume</w:t>
      </w:r>
      <w:r w:rsidRPr="00734DF2">
        <w:t>:</w:t>
      </w:r>
    </w:p>
    <w:p w14:paraId="249C612F" w14:textId="77777777" w:rsidR="00E80380" w:rsidRPr="00734DF2" w:rsidRDefault="00E80380" w:rsidP="00E80380">
      <w:pPr>
        <w:numPr>
          <w:ilvl w:val="1"/>
          <w:numId w:val="5"/>
        </w:numPr>
      </w:pPr>
      <w:r w:rsidRPr="00734DF2">
        <w:t>Processing millions of records? → Batch deployment</w:t>
      </w:r>
    </w:p>
    <w:p w14:paraId="1E490212" w14:textId="77777777" w:rsidR="00E80380" w:rsidRPr="00734DF2" w:rsidRDefault="00E80380" w:rsidP="00E80380">
      <w:pPr>
        <w:numPr>
          <w:ilvl w:val="1"/>
          <w:numId w:val="5"/>
        </w:numPr>
      </w:pPr>
      <w:r w:rsidRPr="00734DF2">
        <w:t>Individual transactions? → Real-time API</w:t>
      </w:r>
    </w:p>
    <w:p w14:paraId="71E136A4" w14:textId="77777777" w:rsidR="00E80380" w:rsidRPr="00734DF2" w:rsidRDefault="00E80380" w:rsidP="00E80380">
      <w:pPr>
        <w:numPr>
          <w:ilvl w:val="0"/>
          <w:numId w:val="5"/>
        </w:numPr>
      </w:pPr>
      <w:r w:rsidRPr="00734DF2">
        <w:rPr>
          <w:b/>
          <w:bCs/>
        </w:rPr>
        <w:lastRenderedPageBreak/>
        <w:t>Update Frequency</w:t>
      </w:r>
      <w:r w:rsidRPr="00734DF2">
        <w:t>:</w:t>
      </w:r>
    </w:p>
    <w:p w14:paraId="67FA2411" w14:textId="77777777" w:rsidR="00E80380" w:rsidRPr="00734DF2" w:rsidRDefault="00E80380" w:rsidP="00E80380">
      <w:pPr>
        <w:numPr>
          <w:ilvl w:val="1"/>
          <w:numId w:val="5"/>
        </w:numPr>
      </w:pPr>
      <w:r w:rsidRPr="00734DF2">
        <w:t>Frequent model updates? → Real-time API</w:t>
      </w:r>
    </w:p>
    <w:p w14:paraId="02468F00" w14:textId="77777777" w:rsidR="00E80380" w:rsidRPr="00734DF2" w:rsidRDefault="00E80380" w:rsidP="00E80380">
      <w:pPr>
        <w:numPr>
          <w:ilvl w:val="1"/>
          <w:numId w:val="5"/>
        </w:numPr>
      </w:pPr>
      <w:r w:rsidRPr="00734DF2">
        <w:t>Stable model with infrequent changes? → Any method</w:t>
      </w:r>
    </w:p>
    <w:p w14:paraId="67E898E9" w14:textId="77777777" w:rsidR="00E80380" w:rsidRPr="00734DF2" w:rsidRDefault="00E80380" w:rsidP="00E80380">
      <w:pPr>
        <w:numPr>
          <w:ilvl w:val="0"/>
          <w:numId w:val="5"/>
        </w:numPr>
      </w:pPr>
      <w:r w:rsidRPr="00734DF2">
        <w:rPr>
          <w:b/>
          <w:bCs/>
        </w:rPr>
        <w:t>Resource Constraints</w:t>
      </w:r>
      <w:r w:rsidRPr="00734DF2">
        <w:t>:</w:t>
      </w:r>
    </w:p>
    <w:p w14:paraId="613F1F67" w14:textId="77777777" w:rsidR="00E80380" w:rsidRPr="00734DF2" w:rsidRDefault="00E80380" w:rsidP="00E80380">
      <w:pPr>
        <w:numPr>
          <w:ilvl w:val="1"/>
          <w:numId w:val="5"/>
        </w:numPr>
      </w:pPr>
      <w:r w:rsidRPr="00734DF2">
        <w:t xml:space="preserve">Limited </w:t>
      </w:r>
      <w:proofErr w:type="gramStart"/>
      <w:r w:rsidRPr="00734DF2">
        <w:t>compute</w:t>
      </w:r>
      <w:proofErr w:type="gramEnd"/>
      <w:r w:rsidRPr="00734DF2">
        <w:t xml:space="preserve"> budget? → Batch or Embedded</w:t>
      </w:r>
    </w:p>
    <w:p w14:paraId="4DA48D75" w14:textId="77777777" w:rsidR="00E80380" w:rsidRPr="00734DF2" w:rsidRDefault="00E80380" w:rsidP="00E80380">
      <w:pPr>
        <w:numPr>
          <w:ilvl w:val="1"/>
          <w:numId w:val="5"/>
        </w:numPr>
      </w:pPr>
      <w:r w:rsidRPr="00734DF2">
        <w:t>Limited device capabilities? → Optimize for Edge</w:t>
      </w:r>
    </w:p>
    <w:p w14:paraId="3CD38F94" w14:textId="77777777" w:rsidR="00E80380" w:rsidRPr="00734DF2" w:rsidRDefault="00E80380" w:rsidP="00E80380">
      <w:pPr>
        <w:numPr>
          <w:ilvl w:val="0"/>
          <w:numId w:val="5"/>
        </w:numPr>
      </w:pPr>
      <w:r w:rsidRPr="00734DF2">
        <w:rPr>
          <w:b/>
          <w:bCs/>
        </w:rPr>
        <w:t>Connectivity</w:t>
      </w:r>
      <w:r w:rsidRPr="00734DF2">
        <w:t>:</w:t>
      </w:r>
    </w:p>
    <w:p w14:paraId="1B3804F3" w14:textId="77777777" w:rsidR="00E80380" w:rsidRPr="00734DF2" w:rsidRDefault="00E80380" w:rsidP="00E80380">
      <w:pPr>
        <w:numPr>
          <w:ilvl w:val="1"/>
          <w:numId w:val="5"/>
        </w:numPr>
      </w:pPr>
      <w:r w:rsidRPr="00734DF2">
        <w:t>Reliable internet required? → Real-time API</w:t>
      </w:r>
    </w:p>
    <w:p w14:paraId="4F228C22" w14:textId="77777777" w:rsidR="00E80380" w:rsidRPr="00734DF2" w:rsidRDefault="00E80380" w:rsidP="00E80380">
      <w:pPr>
        <w:numPr>
          <w:ilvl w:val="1"/>
          <w:numId w:val="5"/>
        </w:numPr>
      </w:pPr>
      <w:r w:rsidRPr="00734DF2">
        <w:t>Offline operation needed? → Edge or Embedded</w:t>
      </w:r>
    </w:p>
    <w:p w14:paraId="7B66D47B" w14:textId="77777777" w:rsidR="00E80380" w:rsidRDefault="00E80380" w:rsidP="00E80380">
      <w:r w:rsidRPr="00734DF2">
        <w:t>By carefully evaluating these factors against your specific requirements, you can select the optimal deployment strategy for your machine learning models.</w:t>
      </w:r>
    </w:p>
    <w:p w14:paraId="7686DB4E" w14:textId="505264A2" w:rsidR="00DA03B0" w:rsidRPr="00DA03B0" w:rsidRDefault="00DA03B0" w:rsidP="00DA03B0">
      <w:pPr>
        <w:pStyle w:val="ListParagraph"/>
        <w:numPr>
          <w:ilvl w:val="0"/>
          <w:numId w:val="8"/>
        </w:numPr>
        <w:rPr>
          <w:b/>
          <w:bCs/>
        </w:rPr>
      </w:pPr>
      <w:r w:rsidRPr="00DA03B0">
        <w:rPr>
          <w:b/>
          <w:bCs/>
        </w:rPr>
        <w:t>Cost Analysis Table</w:t>
      </w:r>
    </w:p>
    <w:p w14:paraId="5D5BE2C3" w14:textId="6FEA718C" w:rsidR="009E275C" w:rsidRPr="00E17AEC" w:rsidRDefault="00E17AEC" w:rsidP="00E80380">
      <w:r>
        <w:t>The c</w:t>
      </w:r>
      <w:r w:rsidRPr="00E17AEC">
        <w:t>ost Analysis table shows the cost implication of using each deployment type</w:t>
      </w:r>
      <w:r w:rsidR="00FB76CE">
        <w:t>.</w:t>
      </w: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57"/>
        <w:gridCol w:w="1939"/>
        <w:gridCol w:w="1471"/>
        <w:gridCol w:w="1860"/>
      </w:tblGrid>
      <w:tr w:rsidR="00E17AEC" w:rsidRPr="00E17AEC" w14:paraId="732B10FE" w14:textId="77777777" w:rsidTr="00E17AEC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0320C45E" w14:textId="77777777" w:rsidR="00E17AEC" w:rsidRPr="00E17AEC" w:rsidRDefault="00E17AEC" w:rsidP="00E17AEC">
            <w:pPr>
              <w:rPr>
                <w:b/>
                <w:bCs/>
              </w:rPr>
            </w:pPr>
            <w:r w:rsidRPr="00E17AEC">
              <w:rPr>
                <w:b/>
                <w:bCs/>
              </w:rPr>
              <w:t>Cost Factor</w:t>
            </w:r>
          </w:p>
        </w:tc>
        <w:tc>
          <w:tcPr>
            <w:tcW w:w="0" w:type="auto"/>
            <w:vAlign w:val="center"/>
            <w:hideMark/>
          </w:tcPr>
          <w:p w14:paraId="1B1A0EEF" w14:textId="77777777" w:rsidR="00E17AEC" w:rsidRPr="00E17AEC" w:rsidRDefault="00E17AEC" w:rsidP="00E17AEC">
            <w:pPr>
              <w:rPr>
                <w:b/>
                <w:bCs/>
              </w:rPr>
            </w:pPr>
            <w:r w:rsidRPr="00E17AEC">
              <w:rPr>
                <w:b/>
                <w:bCs/>
              </w:rPr>
              <w:t>Batch Deployment</w:t>
            </w:r>
          </w:p>
        </w:tc>
        <w:tc>
          <w:tcPr>
            <w:tcW w:w="0" w:type="auto"/>
            <w:vAlign w:val="center"/>
            <w:hideMark/>
          </w:tcPr>
          <w:p w14:paraId="51BBB6ED" w14:textId="77777777" w:rsidR="00E17AEC" w:rsidRPr="00E17AEC" w:rsidRDefault="00E17AEC" w:rsidP="00E17AEC">
            <w:pPr>
              <w:rPr>
                <w:b/>
                <w:bCs/>
              </w:rPr>
            </w:pPr>
            <w:r w:rsidRPr="00E17AEC">
              <w:rPr>
                <w:b/>
                <w:bCs/>
              </w:rPr>
              <w:t>Real-Time API</w:t>
            </w:r>
          </w:p>
        </w:tc>
        <w:tc>
          <w:tcPr>
            <w:tcW w:w="0" w:type="auto"/>
            <w:vAlign w:val="center"/>
            <w:hideMark/>
          </w:tcPr>
          <w:p w14:paraId="2965733F" w14:textId="77777777" w:rsidR="00E17AEC" w:rsidRPr="00E17AEC" w:rsidRDefault="00E17AEC" w:rsidP="00E17AEC">
            <w:pPr>
              <w:rPr>
                <w:b/>
                <w:bCs/>
              </w:rPr>
            </w:pPr>
            <w:r w:rsidRPr="00E17AEC">
              <w:rPr>
                <w:b/>
                <w:bCs/>
              </w:rPr>
              <w:t>Edge Deployment</w:t>
            </w:r>
          </w:p>
        </w:tc>
      </w:tr>
      <w:tr w:rsidR="00E17AEC" w:rsidRPr="00E17AEC" w14:paraId="33C815D1" w14:textId="77777777" w:rsidTr="00E17AE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637CFC4" w14:textId="77777777" w:rsidR="00E17AEC" w:rsidRPr="00E17AEC" w:rsidRDefault="00E17AEC" w:rsidP="00E17AEC">
            <w:r w:rsidRPr="00E17AEC">
              <w:t>Infrastructure</w:t>
            </w:r>
          </w:p>
        </w:tc>
        <w:tc>
          <w:tcPr>
            <w:tcW w:w="0" w:type="auto"/>
            <w:vAlign w:val="center"/>
            <w:hideMark/>
          </w:tcPr>
          <w:p w14:paraId="362A76D5" w14:textId="77777777" w:rsidR="00E17AEC" w:rsidRPr="00E17AEC" w:rsidRDefault="00E17AEC" w:rsidP="00E17AEC">
            <w:r w:rsidRPr="00E17AEC">
              <w:t>Moderate</w:t>
            </w:r>
          </w:p>
        </w:tc>
        <w:tc>
          <w:tcPr>
            <w:tcW w:w="0" w:type="auto"/>
            <w:vAlign w:val="center"/>
            <w:hideMark/>
          </w:tcPr>
          <w:p w14:paraId="161DA10C" w14:textId="77777777" w:rsidR="00E17AEC" w:rsidRPr="00E17AEC" w:rsidRDefault="00E17AEC" w:rsidP="00E17AEC">
            <w:r w:rsidRPr="00E17AEC">
              <w:t>High</w:t>
            </w:r>
          </w:p>
        </w:tc>
        <w:tc>
          <w:tcPr>
            <w:tcW w:w="0" w:type="auto"/>
            <w:vAlign w:val="center"/>
            <w:hideMark/>
          </w:tcPr>
          <w:p w14:paraId="09B810C5" w14:textId="77777777" w:rsidR="00E17AEC" w:rsidRPr="00E17AEC" w:rsidRDefault="00E17AEC" w:rsidP="00E17AEC">
            <w:r w:rsidRPr="00E17AEC">
              <w:t>Low</w:t>
            </w:r>
          </w:p>
        </w:tc>
      </w:tr>
      <w:tr w:rsidR="00E17AEC" w:rsidRPr="00E17AEC" w14:paraId="31686024" w14:textId="77777777" w:rsidTr="00E17AE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DF9B1CB" w14:textId="77777777" w:rsidR="00E17AEC" w:rsidRPr="00E17AEC" w:rsidRDefault="00E17AEC" w:rsidP="00E17AEC">
            <w:r w:rsidRPr="00E17AEC">
              <w:t>Development</w:t>
            </w:r>
          </w:p>
        </w:tc>
        <w:tc>
          <w:tcPr>
            <w:tcW w:w="0" w:type="auto"/>
            <w:vAlign w:val="center"/>
            <w:hideMark/>
          </w:tcPr>
          <w:p w14:paraId="0F267B70" w14:textId="77777777" w:rsidR="00E17AEC" w:rsidRPr="00E17AEC" w:rsidRDefault="00E17AEC" w:rsidP="00E17AEC">
            <w:r w:rsidRPr="00E17AEC">
              <w:t>Low</w:t>
            </w:r>
          </w:p>
        </w:tc>
        <w:tc>
          <w:tcPr>
            <w:tcW w:w="0" w:type="auto"/>
            <w:vAlign w:val="center"/>
            <w:hideMark/>
          </w:tcPr>
          <w:p w14:paraId="525A1E20" w14:textId="77777777" w:rsidR="00E17AEC" w:rsidRPr="00E17AEC" w:rsidRDefault="00E17AEC" w:rsidP="00E17AEC">
            <w:r w:rsidRPr="00E17AEC">
              <w:t>Moderate</w:t>
            </w:r>
          </w:p>
        </w:tc>
        <w:tc>
          <w:tcPr>
            <w:tcW w:w="0" w:type="auto"/>
            <w:vAlign w:val="center"/>
            <w:hideMark/>
          </w:tcPr>
          <w:p w14:paraId="6642926E" w14:textId="77777777" w:rsidR="00E17AEC" w:rsidRPr="00E17AEC" w:rsidRDefault="00E17AEC" w:rsidP="00E17AEC">
            <w:r w:rsidRPr="00E17AEC">
              <w:t>High</w:t>
            </w:r>
          </w:p>
        </w:tc>
      </w:tr>
      <w:tr w:rsidR="00E17AEC" w:rsidRPr="00E17AEC" w14:paraId="22AF5D77" w14:textId="77777777" w:rsidTr="00E17AE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C3D0FC9" w14:textId="77777777" w:rsidR="00E17AEC" w:rsidRPr="00E17AEC" w:rsidRDefault="00E17AEC" w:rsidP="00E17AEC">
            <w:r w:rsidRPr="00E17AEC">
              <w:t>Maintenance</w:t>
            </w:r>
          </w:p>
        </w:tc>
        <w:tc>
          <w:tcPr>
            <w:tcW w:w="0" w:type="auto"/>
            <w:vAlign w:val="center"/>
            <w:hideMark/>
          </w:tcPr>
          <w:p w14:paraId="1D93492B" w14:textId="77777777" w:rsidR="00E17AEC" w:rsidRPr="00E17AEC" w:rsidRDefault="00E17AEC" w:rsidP="00E17AEC">
            <w:r w:rsidRPr="00E17AEC">
              <w:t>Low</w:t>
            </w:r>
          </w:p>
        </w:tc>
        <w:tc>
          <w:tcPr>
            <w:tcW w:w="0" w:type="auto"/>
            <w:vAlign w:val="center"/>
            <w:hideMark/>
          </w:tcPr>
          <w:p w14:paraId="366AC479" w14:textId="77777777" w:rsidR="00E17AEC" w:rsidRPr="00E17AEC" w:rsidRDefault="00E17AEC" w:rsidP="00E17AEC">
            <w:r w:rsidRPr="00E17AEC">
              <w:t>Moderate</w:t>
            </w:r>
          </w:p>
        </w:tc>
        <w:tc>
          <w:tcPr>
            <w:tcW w:w="0" w:type="auto"/>
            <w:vAlign w:val="center"/>
            <w:hideMark/>
          </w:tcPr>
          <w:p w14:paraId="3900253B" w14:textId="77777777" w:rsidR="00E17AEC" w:rsidRPr="00E17AEC" w:rsidRDefault="00E17AEC" w:rsidP="00E17AEC">
            <w:r w:rsidRPr="00E17AEC">
              <w:t>Very High</w:t>
            </w:r>
          </w:p>
        </w:tc>
      </w:tr>
      <w:tr w:rsidR="00E17AEC" w:rsidRPr="00E17AEC" w14:paraId="563E624D" w14:textId="77777777" w:rsidTr="00E17AE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CA15DFF" w14:textId="77777777" w:rsidR="00E17AEC" w:rsidRPr="00E17AEC" w:rsidRDefault="00E17AEC" w:rsidP="00E17AEC">
            <w:r w:rsidRPr="00E17AEC">
              <w:t>Data Transfer</w:t>
            </w:r>
          </w:p>
        </w:tc>
        <w:tc>
          <w:tcPr>
            <w:tcW w:w="0" w:type="auto"/>
            <w:vAlign w:val="center"/>
            <w:hideMark/>
          </w:tcPr>
          <w:p w14:paraId="159FC938" w14:textId="77777777" w:rsidR="00E17AEC" w:rsidRPr="00E17AEC" w:rsidRDefault="00E17AEC" w:rsidP="00E17AEC">
            <w:r w:rsidRPr="00E17AEC">
              <w:t>High</w:t>
            </w:r>
          </w:p>
        </w:tc>
        <w:tc>
          <w:tcPr>
            <w:tcW w:w="0" w:type="auto"/>
            <w:vAlign w:val="center"/>
            <w:hideMark/>
          </w:tcPr>
          <w:p w14:paraId="2DF72B0F" w14:textId="77777777" w:rsidR="00E17AEC" w:rsidRPr="00E17AEC" w:rsidRDefault="00E17AEC" w:rsidP="00E17AEC">
            <w:r w:rsidRPr="00E17AEC">
              <w:t>Moderate</w:t>
            </w:r>
          </w:p>
        </w:tc>
        <w:tc>
          <w:tcPr>
            <w:tcW w:w="0" w:type="auto"/>
            <w:vAlign w:val="center"/>
            <w:hideMark/>
          </w:tcPr>
          <w:p w14:paraId="7E3B9D63" w14:textId="77777777" w:rsidR="00E17AEC" w:rsidRPr="00E17AEC" w:rsidRDefault="00E17AEC" w:rsidP="00E17AEC">
            <w:r w:rsidRPr="00E17AEC">
              <w:t>Very Low</w:t>
            </w:r>
          </w:p>
        </w:tc>
      </w:tr>
      <w:tr w:rsidR="00E17AEC" w:rsidRPr="00E17AEC" w14:paraId="0DA099B3" w14:textId="77777777" w:rsidTr="00E17AE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24E0C20" w14:textId="77777777" w:rsidR="00E17AEC" w:rsidRPr="00E17AEC" w:rsidRDefault="00E17AEC" w:rsidP="00E17AEC">
            <w:r w:rsidRPr="00E17AEC">
              <w:t>Scaling Costs</w:t>
            </w:r>
          </w:p>
        </w:tc>
        <w:tc>
          <w:tcPr>
            <w:tcW w:w="0" w:type="auto"/>
            <w:vAlign w:val="center"/>
            <w:hideMark/>
          </w:tcPr>
          <w:p w14:paraId="7733ED88" w14:textId="77777777" w:rsidR="00E17AEC" w:rsidRPr="00E17AEC" w:rsidRDefault="00E17AEC" w:rsidP="00E17AEC">
            <w:r w:rsidRPr="00E17AEC">
              <w:t>Linear w/ data</w:t>
            </w:r>
          </w:p>
        </w:tc>
        <w:tc>
          <w:tcPr>
            <w:tcW w:w="0" w:type="auto"/>
            <w:vAlign w:val="center"/>
            <w:hideMark/>
          </w:tcPr>
          <w:p w14:paraId="1E2C664E" w14:textId="77777777" w:rsidR="00E17AEC" w:rsidRPr="00E17AEC" w:rsidRDefault="00E17AEC" w:rsidP="00E17AEC">
            <w:r w:rsidRPr="00E17AEC">
              <w:t xml:space="preserve">Linear w/ </w:t>
            </w:r>
            <w:proofErr w:type="spellStart"/>
            <w:r w:rsidRPr="00E17AEC">
              <w:t>req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285D8765" w14:textId="77777777" w:rsidR="00E17AEC" w:rsidRPr="00E17AEC" w:rsidRDefault="00E17AEC" w:rsidP="00E17AEC">
            <w:r w:rsidRPr="00E17AEC">
              <w:t>Linear w/ devices</w:t>
            </w:r>
          </w:p>
        </w:tc>
      </w:tr>
      <w:tr w:rsidR="00E17AEC" w:rsidRPr="00E17AEC" w14:paraId="52AC3DE2" w14:textId="77777777" w:rsidTr="00E17AE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5352F0F" w14:textId="77777777" w:rsidR="00E17AEC" w:rsidRPr="00E17AEC" w:rsidRDefault="00E17AEC" w:rsidP="00E17AEC">
            <w:r w:rsidRPr="00E17AEC">
              <w:t>Overall Cost Trend</w:t>
            </w:r>
          </w:p>
        </w:tc>
        <w:tc>
          <w:tcPr>
            <w:tcW w:w="0" w:type="auto"/>
            <w:vAlign w:val="center"/>
            <w:hideMark/>
          </w:tcPr>
          <w:p w14:paraId="445B33C8" w14:textId="77777777" w:rsidR="00E17AEC" w:rsidRPr="00E17AEC" w:rsidRDefault="00E17AEC" w:rsidP="00E17AEC">
            <w:r w:rsidRPr="00E17AEC">
              <w:t>Low-Moderate</w:t>
            </w:r>
          </w:p>
        </w:tc>
        <w:tc>
          <w:tcPr>
            <w:tcW w:w="0" w:type="auto"/>
            <w:vAlign w:val="center"/>
            <w:hideMark/>
          </w:tcPr>
          <w:p w14:paraId="79DE579E" w14:textId="77777777" w:rsidR="00E17AEC" w:rsidRPr="00E17AEC" w:rsidRDefault="00E17AEC" w:rsidP="00E17AEC">
            <w:r w:rsidRPr="00E17AEC">
              <w:t>High</w:t>
            </w:r>
          </w:p>
        </w:tc>
        <w:tc>
          <w:tcPr>
            <w:tcW w:w="0" w:type="auto"/>
            <w:vAlign w:val="center"/>
            <w:hideMark/>
          </w:tcPr>
          <w:p w14:paraId="61D4520A" w14:textId="77777777" w:rsidR="00E17AEC" w:rsidRPr="00E17AEC" w:rsidRDefault="00E17AEC" w:rsidP="00E17AEC">
            <w:r w:rsidRPr="00E17AEC">
              <w:t>Variable</w:t>
            </w:r>
          </w:p>
        </w:tc>
      </w:tr>
    </w:tbl>
    <w:p w14:paraId="70CF6408" w14:textId="77777777" w:rsidR="002322F8" w:rsidRPr="00E17AEC" w:rsidRDefault="002322F8">
      <w:pPr>
        <w:rPr>
          <w:b/>
          <w:bCs/>
        </w:rPr>
      </w:pPr>
    </w:p>
    <w:sectPr w:rsidR="002322F8" w:rsidRPr="00E17A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605FBF"/>
    <w:multiLevelType w:val="multilevel"/>
    <w:tmpl w:val="EACAC7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5A66175"/>
    <w:multiLevelType w:val="hybridMultilevel"/>
    <w:tmpl w:val="FF2868A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875206"/>
    <w:multiLevelType w:val="multilevel"/>
    <w:tmpl w:val="0EAAD9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0902944"/>
    <w:multiLevelType w:val="hybridMultilevel"/>
    <w:tmpl w:val="AA1EDEC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552BCB"/>
    <w:multiLevelType w:val="multilevel"/>
    <w:tmpl w:val="680ABF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77B57BD"/>
    <w:multiLevelType w:val="multilevel"/>
    <w:tmpl w:val="5A6C56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33306F68"/>
    <w:multiLevelType w:val="multilevel"/>
    <w:tmpl w:val="6AACAA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6F526B26"/>
    <w:multiLevelType w:val="hybridMultilevel"/>
    <w:tmpl w:val="D072659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26443983">
    <w:abstractNumId w:val="2"/>
  </w:num>
  <w:num w:numId="2" w16cid:durableId="878514566">
    <w:abstractNumId w:val="5"/>
  </w:num>
  <w:num w:numId="3" w16cid:durableId="909926731">
    <w:abstractNumId w:val="0"/>
  </w:num>
  <w:num w:numId="4" w16cid:durableId="596518384">
    <w:abstractNumId w:val="6"/>
  </w:num>
  <w:num w:numId="5" w16cid:durableId="1981574934">
    <w:abstractNumId w:val="4"/>
  </w:num>
  <w:num w:numId="6" w16cid:durableId="912156922">
    <w:abstractNumId w:val="1"/>
  </w:num>
  <w:num w:numId="7" w16cid:durableId="1359622199">
    <w:abstractNumId w:val="7"/>
  </w:num>
  <w:num w:numId="8" w16cid:durableId="2114300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AzMjW3NDQyNTS2MDRV0lEKTi0uzszPAykwrgUAhRrnuCwAAAA="/>
  </w:docVars>
  <w:rsids>
    <w:rsidRoot w:val="00E80380"/>
    <w:rsid w:val="002322F8"/>
    <w:rsid w:val="00592F73"/>
    <w:rsid w:val="008B5070"/>
    <w:rsid w:val="00982BFE"/>
    <w:rsid w:val="009E275C"/>
    <w:rsid w:val="00AC7E8D"/>
    <w:rsid w:val="00B078E0"/>
    <w:rsid w:val="00DA03B0"/>
    <w:rsid w:val="00DC06B2"/>
    <w:rsid w:val="00E1342C"/>
    <w:rsid w:val="00E17AEC"/>
    <w:rsid w:val="00E80380"/>
    <w:rsid w:val="00FB76CE"/>
    <w:rsid w:val="00FF4F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AC2EC7F"/>
  <w15:chartTrackingRefBased/>
  <w15:docId w15:val="{1AC9AA57-FECD-4481-A19F-527F34F4C8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0380"/>
    <w:pPr>
      <w:spacing w:after="200" w:line="276" w:lineRule="auto"/>
    </w:pPr>
    <w:rPr>
      <w:rFonts w:eastAsiaTheme="minorEastAsia"/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E8038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8038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8038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8038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8038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8038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8038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8038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8038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038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8038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8038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8038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8038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8038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8038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8038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8038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8038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8038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8038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8038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8038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8038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8038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8038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8038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8038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80380"/>
    <w:rPr>
      <w:b/>
      <w:bCs/>
      <w:smallCaps/>
      <w:color w:val="0F4761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E17AE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6123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4</Pages>
  <Words>568</Words>
  <Characters>3535</Characters>
  <Application>Microsoft Office Word</Application>
  <DocSecurity>0</DocSecurity>
  <Lines>70</Lines>
  <Paragraphs>38</Paragraphs>
  <ScaleCrop>false</ScaleCrop>
  <Company/>
  <LinksUpToDate>false</LinksUpToDate>
  <CharactersWithSpaces>4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lpana kaushikk</dc:creator>
  <cp:keywords/>
  <dc:description/>
  <cp:lastModifiedBy>kallpana kaushikk</cp:lastModifiedBy>
  <cp:revision>8</cp:revision>
  <dcterms:created xsi:type="dcterms:W3CDTF">2025-04-20T23:44:00Z</dcterms:created>
  <dcterms:modified xsi:type="dcterms:W3CDTF">2025-06-11T2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bd476a1-03da-4515-b757-b44e1b8f98e7</vt:lpwstr>
  </property>
</Properties>
</file>